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EC2F2" w14:textId="5D696658" w:rsidR="008437E1" w:rsidRPr="001D7A50" w:rsidRDefault="008437E1" w:rsidP="001D7A50">
      <w:pPr>
        <w:jc w:val="center"/>
        <w:rPr>
          <w:rFonts w:ascii="Open Sans" w:hAnsi="Open Sans" w:cs="Open Sans"/>
          <w:b/>
          <w:bCs/>
          <w:color w:val="A20000"/>
          <w:sz w:val="22"/>
          <w:szCs w:val="22"/>
        </w:rPr>
      </w:pPr>
      <w:r w:rsidRPr="00654CE6">
        <w:rPr>
          <w:rFonts w:ascii="Open Sans" w:hAnsi="Open Sans" w:cs="Open Sans"/>
          <w:b/>
          <w:bCs/>
          <w:color w:val="A20000"/>
          <w:sz w:val="22"/>
          <w:szCs w:val="22"/>
        </w:rPr>
        <w:t>INSERT ALL LANGUAGE BELOW ON OFFICIAL DEPARTMENT (AGENCY) LETTERHEAD</w:t>
      </w:r>
    </w:p>
    <w:p w14:paraId="0FB81D72" w14:textId="4273CAA7" w:rsidR="008437E1" w:rsidRPr="001D7A50" w:rsidRDefault="00EB21A3" w:rsidP="001D7A50">
      <w:pPr>
        <w:pStyle w:val="Heading1"/>
        <w:jc w:val="center"/>
        <w:rPr>
          <w:rFonts w:ascii="Open Sans" w:hAnsi="Open Sans" w:cs="Open Sans"/>
          <w:b/>
          <w:bCs/>
        </w:rPr>
      </w:pPr>
      <w:r w:rsidRPr="001D7A50">
        <w:rPr>
          <w:rFonts w:ascii="Open Sans" w:hAnsi="Open Sans" w:cs="Open Sans"/>
          <w:b/>
          <w:bCs/>
          <w:color w:val="auto"/>
          <w:sz w:val="24"/>
          <w:szCs w:val="24"/>
        </w:rPr>
        <w:t>Reduction in Force Tuition Assistance Statement of Agency Funding</w:t>
      </w:r>
    </w:p>
    <w:p w14:paraId="2D41293B" w14:textId="77777777" w:rsidR="00DB3D0A" w:rsidRPr="005A4AD7" w:rsidRDefault="00DB3D0A" w:rsidP="00F85AD6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48DBF1E9" w14:textId="0F5A4BB8" w:rsidR="00063763" w:rsidRPr="005A4AD7" w:rsidRDefault="00063763" w:rsidP="00F85AD6">
      <w:p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This </w:t>
      </w:r>
      <w:r w:rsidR="006325A9">
        <w:rPr>
          <w:rFonts w:ascii="Open Sans" w:hAnsi="Open Sans" w:cs="Open Sans"/>
          <w:color w:val="000000" w:themeColor="text1"/>
          <w:sz w:val="22"/>
          <w:szCs w:val="22"/>
        </w:rPr>
        <w:t>Agreement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acknowledges the opportunity for state employees separated through a Reduction</w:t>
      </w:r>
      <w:r w:rsidR="00EB21A3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in</w:t>
      </w:r>
      <w:r w:rsidR="00EB21A3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Force to receive a tuition assistance benefit. This benefit:</w:t>
      </w:r>
    </w:p>
    <w:p w14:paraId="614CB976" w14:textId="77777777" w:rsidR="00063763" w:rsidRPr="005A4AD7" w:rsidRDefault="00063763" w:rsidP="00F85AD6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3CE9C7B6" w14:textId="6A0911DD" w:rsidR="00063763" w:rsidRPr="005A4AD7" w:rsidRDefault="00063763" w:rsidP="00063763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Is</w:t>
      </w:r>
      <w:proofErr w:type="gramEnd"/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contingent on availability of </w:t>
      </w:r>
      <w:r w:rsidR="007874C2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funding </w:t>
      </w:r>
      <w:r w:rsidR="007874C2">
        <w:rPr>
          <w:rFonts w:ascii="Open Sans" w:hAnsi="Open Sans" w:cs="Open Sans"/>
          <w:color w:val="000000" w:themeColor="text1"/>
          <w:sz w:val="22"/>
          <w:szCs w:val="22"/>
        </w:rPr>
        <w:t xml:space="preserve">of the separated employee’s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agency and determined on an annual </w:t>
      </w: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basis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;</w:t>
      </w:r>
      <w:proofErr w:type="gramEnd"/>
    </w:p>
    <w:p w14:paraId="6F41C90B" w14:textId="771A0975" w:rsidR="00063763" w:rsidRPr="005A4AD7" w:rsidRDefault="00063763" w:rsidP="00063763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</w:p>
    <w:p w14:paraId="01AA7C7C" w14:textId="440EFBE4" w:rsidR="00063763" w:rsidRPr="005A4AD7" w:rsidRDefault="00063763" w:rsidP="00063763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May be 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equal to or l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ess than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the cost of tuition and mandatory fees at the eligible </w:t>
      </w:r>
      <w:r w:rsidR="008437E1">
        <w:rPr>
          <w:rFonts w:ascii="Open Sans" w:hAnsi="Open Sans" w:cs="Open Sans"/>
          <w:color w:val="000000" w:themeColor="text1"/>
          <w:sz w:val="22"/>
          <w:szCs w:val="22"/>
        </w:rPr>
        <w:t xml:space="preserve">public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postsecondary institution attended.  The approved amount may include online course fees; however, books and other fees (e.g. athletic fees, parking fees, etc.) are not </w:t>
      </w: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covered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;</w:t>
      </w:r>
      <w:proofErr w:type="gramEnd"/>
    </w:p>
    <w:p w14:paraId="37C0C68C" w14:textId="77777777" w:rsidR="005C0004" w:rsidRPr="005A4AD7" w:rsidRDefault="005C0004" w:rsidP="005C0004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11A4474" w14:textId="3F8AE328" w:rsidR="005C0004" w:rsidRPr="005A4AD7" w:rsidRDefault="005C0004" w:rsidP="005C0004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Must be used at a Tennessee public community college, university, or college of applied technology. Benefits may not be used at private or proprietary </w:t>
      </w: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institutions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;</w:t>
      </w:r>
      <w:proofErr w:type="gramEnd"/>
    </w:p>
    <w:p w14:paraId="119F4D73" w14:textId="77777777" w:rsidR="00063763" w:rsidRPr="005A4AD7" w:rsidRDefault="00063763" w:rsidP="00063763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4535EEAF" w14:textId="086FF822" w:rsidR="00063763" w:rsidRPr="005A4AD7" w:rsidRDefault="00063763" w:rsidP="00063763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Will be paid directly to the postsecondary institution attended </w:t>
      </w:r>
      <w:r w:rsidR="005C0004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on behalf of the separated </w:t>
      </w:r>
      <w:proofErr w:type="gramStart"/>
      <w:r w:rsidRPr="005A4AD7">
        <w:rPr>
          <w:rFonts w:ascii="Open Sans" w:hAnsi="Open Sans" w:cs="Open Sans"/>
          <w:color w:val="000000" w:themeColor="text1"/>
          <w:sz w:val="22"/>
          <w:szCs w:val="22"/>
        </w:rPr>
        <w:t>employee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;</w:t>
      </w:r>
      <w:proofErr w:type="gramEnd"/>
    </w:p>
    <w:p w14:paraId="41129541" w14:textId="77777777" w:rsidR="00063763" w:rsidRPr="005A4AD7" w:rsidRDefault="00063763" w:rsidP="00063763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E15A03A" w14:textId="16138B29" w:rsidR="00063763" w:rsidRPr="005A4AD7" w:rsidRDefault="00063763" w:rsidP="00063763">
      <w:pPr>
        <w:pStyle w:val="ListParagraph"/>
        <w:numPr>
          <w:ilvl w:val="0"/>
          <w:numId w:val="26"/>
        </w:num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May be used for 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>each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semester that begins enrollment </w:t>
      </w:r>
      <w:r w:rsidR="00C92137">
        <w:rPr>
          <w:rFonts w:ascii="Open Sans" w:hAnsi="Open Sans" w:cs="Open Sans"/>
          <w:color w:val="000000" w:themeColor="text1"/>
          <w:sz w:val="22"/>
          <w:szCs w:val="22"/>
        </w:rPr>
        <w:t>within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two years from the date of separation.</w:t>
      </w:r>
    </w:p>
    <w:p w14:paraId="7E08F5EF" w14:textId="77777777" w:rsidR="00141298" w:rsidRPr="005A4AD7" w:rsidRDefault="00141298" w:rsidP="00141298">
      <w:pPr>
        <w:pStyle w:val="ListParagrap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AF0F023" w14:textId="6B961B55" w:rsidR="00141298" w:rsidRPr="005A4AD7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The amount of the Tuition </w:t>
      </w:r>
      <w:r w:rsidR="006B20D2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Assistance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Benefit provided</w:t>
      </w:r>
      <w:r w:rsidR="005A4AD7">
        <w:rPr>
          <w:rFonts w:ascii="Open Sans" w:hAnsi="Open Sans" w:cs="Open Sans"/>
          <w:color w:val="000000" w:themeColor="text1"/>
          <w:sz w:val="22"/>
          <w:szCs w:val="22"/>
        </w:rPr>
        <w:t xml:space="preserve"> by this </w:t>
      </w:r>
      <w:r w:rsidR="00EB21A3">
        <w:rPr>
          <w:rFonts w:ascii="Open Sans" w:hAnsi="Open Sans" w:cs="Open Sans"/>
          <w:color w:val="000000" w:themeColor="text1"/>
          <w:sz w:val="22"/>
          <w:szCs w:val="22"/>
        </w:rPr>
        <w:t>Agency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for the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="006B20D2" w:rsidRPr="008437E1">
        <w:rPr>
          <w:rFonts w:ascii="Open Sans" w:hAnsi="Open Sans" w:cs="Open Sans"/>
          <w:b/>
          <w:bCs/>
          <w:color w:val="000000" w:themeColor="text1"/>
          <w:sz w:val="22"/>
          <w:szCs w:val="22"/>
          <w:u w:val="single"/>
        </w:rPr>
        <w:t>full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 xml:space="preserve"> 2025-2026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academic year is $</w:t>
      </w:r>
      <w:r w:rsidR="00EB21A3">
        <w:rPr>
          <w:rFonts w:ascii="Open Sans" w:hAnsi="Open Sans" w:cs="Open Sans"/>
          <w:noProof/>
          <w:color w:val="000000" w:themeColor="text1"/>
          <w:sz w:val="22"/>
          <w:szCs w:val="22"/>
        </w:rPr>
        <mc:AlternateContent>
          <mc:Choice Requires="wps">
            <w:drawing>
              <wp:inline distT="0" distB="0" distL="0" distR="0" wp14:anchorId="64A3B1AB" wp14:editId="78A38D34">
                <wp:extent cx="647700" cy="0"/>
                <wp:effectExtent l="0" t="0" r="0" b="0"/>
                <wp:docPr id="47548860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9C2EB2B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" strokecolor="black [3213]">
                <w10:anchorlock/>
              </v:line>
            </w:pict>
          </mc:Fallback>
        </mc:AlternateConten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.</w:t>
      </w:r>
      <w:r w:rsidR="007B0937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This amount may be adjusted in future academic years depending on </w:t>
      </w:r>
      <w:r w:rsidR="006B20D2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funding 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>availab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>ility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. </w:t>
      </w:r>
    </w:p>
    <w:p w14:paraId="265B33E7" w14:textId="77777777" w:rsidR="005C0004" w:rsidRPr="005A4AD7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03DBC69B" w14:textId="77777777" w:rsidR="005C0004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39DC1A7A" w14:textId="76C4C434" w:rsidR="00482E36" w:rsidRPr="005A4AD7" w:rsidRDefault="00482E36" w:rsidP="00482E36">
      <w:pPr>
        <w:rPr>
          <w:rFonts w:ascii="Open Sans" w:hAnsi="Open Sans" w:cs="Open Sans"/>
          <w:color w:val="000000" w:themeColor="text1"/>
          <w:sz w:val="22"/>
          <w:szCs w:val="22"/>
        </w:rPr>
      </w:pPr>
      <w:r>
        <w:rPr>
          <w:rFonts w:ascii="Open Sans" w:hAnsi="Open Sans" w:cs="Open Sans"/>
          <w:color w:val="000000" w:themeColor="text1"/>
          <w:sz w:val="22"/>
          <w:szCs w:val="22"/>
        </w:rPr>
        <w:t>Employee Name</w:t>
      </w:r>
      <w:r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: </w:t>
      </w:r>
      <w:r w:rsidR="00EB21A3">
        <w:rPr>
          <w:rFonts w:ascii="Open Sans" w:hAnsi="Open Sans" w:cs="Open Sans"/>
          <w:noProof/>
          <w:color w:val="000000" w:themeColor="text1"/>
          <w:sz w:val="22"/>
          <w:szCs w:val="22"/>
        </w:rPr>
        <mc:AlternateContent>
          <mc:Choice Requires="wps">
            <w:drawing>
              <wp:inline distT="0" distB="0" distL="0" distR="0" wp14:anchorId="5F7D7ED6" wp14:editId="356CF183">
                <wp:extent cx="3114675" cy="0"/>
                <wp:effectExtent l="0" t="0" r="0" b="0"/>
                <wp:docPr id="1234004291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14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A4D3DBE" id="Straight Connector 3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5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" strokecolor="black [3213]">
                <w10:anchorlock/>
              </v:line>
            </w:pict>
          </mc:Fallback>
        </mc:AlternateContent>
      </w:r>
      <w:r w:rsidR="00EB21A3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="008437E1">
        <w:rPr>
          <w:rFonts w:ascii="Open Sans" w:hAnsi="Open Sans" w:cs="Open Sans"/>
          <w:color w:val="000000" w:themeColor="text1"/>
          <w:sz w:val="22"/>
          <w:szCs w:val="22"/>
        </w:rPr>
        <w:t xml:space="preserve">Date: </w:t>
      </w:r>
      <w:r w:rsidR="00EB21A3">
        <w:rPr>
          <w:rFonts w:ascii="Open Sans" w:hAnsi="Open Sans" w:cs="Open Sans"/>
          <w:noProof/>
          <w:color w:val="000000" w:themeColor="text1"/>
          <w:sz w:val="22"/>
          <w:szCs w:val="22"/>
        </w:rPr>
        <mc:AlternateContent>
          <mc:Choice Requires="wps">
            <w:drawing>
              <wp:inline distT="0" distB="0" distL="0" distR="0" wp14:anchorId="75A80276" wp14:editId="2F79FE8A">
                <wp:extent cx="1076325" cy="0"/>
                <wp:effectExtent l="0" t="0" r="0" b="0"/>
                <wp:docPr id="201130196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6492EF" id="Straight Connector 5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84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" strokecolor="black [3213]">
                <w10:anchorlock/>
              </v:line>
            </w:pict>
          </mc:Fallback>
        </mc:AlternateContent>
      </w:r>
    </w:p>
    <w:p w14:paraId="16B5AF73" w14:textId="77777777" w:rsidR="00482E36" w:rsidRDefault="00482E36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2332058B" w14:textId="77777777" w:rsidR="00482E36" w:rsidRDefault="00482E36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4CF4D8C8" w14:textId="50258F16" w:rsidR="005C0004" w:rsidRPr="005A4AD7" w:rsidRDefault="00BA676D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  <w:r>
        <w:rPr>
          <w:rFonts w:ascii="Open Sans" w:hAnsi="Open Sans" w:cs="Open Sans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EF2B0A" wp14:editId="6EC9E075">
                <wp:simplePos x="0" y="0"/>
                <wp:positionH relativeFrom="column">
                  <wp:posOffset>552450</wp:posOffset>
                </wp:positionH>
                <wp:positionV relativeFrom="paragraph">
                  <wp:posOffset>151130</wp:posOffset>
                </wp:positionV>
                <wp:extent cx="5276850" cy="0"/>
                <wp:effectExtent l="0" t="0" r="0" b="0"/>
                <wp:wrapNone/>
                <wp:docPr id="1163182481" name="Straight Connector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768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8D5B64" id="Straight Connector 7" o:spid="_x0000_s1026" alt="&quot;&quot;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5pt,11.9pt" to="459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" strokecolor="black [3213]"/>
            </w:pict>
          </mc:Fallback>
        </mc:AlternateContent>
      </w:r>
      <w:r w:rsidR="00EB21A3">
        <w:rPr>
          <w:rFonts w:ascii="Open Sans" w:hAnsi="Open Sans" w:cs="Open Sans"/>
          <w:color w:val="000000" w:themeColor="text1"/>
          <w:sz w:val="22"/>
          <w:szCs w:val="22"/>
        </w:rPr>
        <w:t>Agency</w:t>
      </w:r>
      <w:r w:rsidR="005C0004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: </w:t>
      </w:r>
    </w:p>
    <w:p w14:paraId="35DCB0BD" w14:textId="77777777" w:rsidR="005C0004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6DF64177" w14:textId="77777777" w:rsidR="006B20D2" w:rsidRPr="005A4AD7" w:rsidRDefault="006B20D2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008AC709" w14:textId="32E86201" w:rsidR="005C0004" w:rsidRPr="005A4AD7" w:rsidRDefault="00BA676D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  <w:r>
        <w:rPr>
          <w:rFonts w:ascii="Open Sans" w:hAnsi="Open Sans" w:cs="Open Sans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0490EA" wp14:editId="5B0FA2DC">
                <wp:simplePos x="0" y="0"/>
                <wp:positionH relativeFrom="column">
                  <wp:posOffset>2171700</wp:posOffset>
                </wp:positionH>
                <wp:positionV relativeFrom="paragraph">
                  <wp:posOffset>142240</wp:posOffset>
                </wp:positionV>
                <wp:extent cx="3695700" cy="0"/>
                <wp:effectExtent l="0" t="0" r="0" b="0"/>
                <wp:wrapNone/>
                <wp:docPr id="701743893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95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4EFBF2" id="Straight Connector 8" o:spid="_x0000_s1026" alt="&quot;&quot;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pt,11.2pt" to="462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" strokecolor="black [3213]"/>
            </w:pict>
          </mc:Fallback>
        </mc:AlternateContent>
      </w:r>
      <w:r>
        <w:rPr>
          <w:rFonts w:ascii="Open Sans" w:hAnsi="Open Sans" w:cs="Open Sans"/>
          <w:color w:val="000000" w:themeColor="text1"/>
          <w:sz w:val="22"/>
          <w:szCs w:val="22"/>
        </w:rPr>
        <w:t>Agency</w:t>
      </w:r>
      <w:r w:rsidR="005C0004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Head or Designee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="00482E36">
        <w:rPr>
          <w:rFonts w:ascii="Open Sans" w:hAnsi="Open Sans" w:cs="Open Sans"/>
          <w:color w:val="000000" w:themeColor="text1"/>
          <w:sz w:val="22"/>
          <w:szCs w:val="22"/>
        </w:rPr>
        <w:t>N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>ame</w:t>
      </w:r>
      <w:r w:rsidR="005C0004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: </w:t>
      </w:r>
    </w:p>
    <w:p w14:paraId="47E9C394" w14:textId="77777777" w:rsidR="005C0004" w:rsidRDefault="005C0004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280EEE7F" w14:textId="77777777" w:rsidR="006B20D2" w:rsidRDefault="006B20D2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</w:p>
    <w:p w14:paraId="760D7621" w14:textId="44D34B75" w:rsidR="006B20D2" w:rsidRDefault="00BA676D" w:rsidP="005C0004">
      <w:pPr>
        <w:rPr>
          <w:rFonts w:ascii="Open Sans" w:hAnsi="Open Sans" w:cs="Open Sans"/>
          <w:color w:val="000000" w:themeColor="text1"/>
          <w:sz w:val="22"/>
          <w:szCs w:val="22"/>
        </w:rPr>
      </w:pPr>
      <w:r>
        <w:rPr>
          <w:rFonts w:ascii="Open Sans" w:hAnsi="Open Sans" w:cs="Open Sans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02968D" wp14:editId="5D468CCC">
                <wp:simplePos x="0" y="0"/>
                <wp:positionH relativeFrom="column">
                  <wp:posOffset>2390775</wp:posOffset>
                </wp:positionH>
                <wp:positionV relativeFrom="paragraph">
                  <wp:posOffset>152400</wp:posOffset>
                </wp:positionV>
                <wp:extent cx="3476625" cy="0"/>
                <wp:effectExtent l="0" t="0" r="0" b="0"/>
                <wp:wrapNone/>
                <wp:docPr id="307029686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66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42A24B" id="Straight Connector 9" o:spid="_x0000_s1026" alt="&quot;&quot;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8.25pt,12pt" to="46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" strokecolor="black [3213]"/>
            </w:pict>
          </mc:Fallback>
        </mc:AlternateContent>
      </w:r>
      <w:r>
        <w:rPr>
          <w:rFonts w:ascii="Open Sans" w:hAnsi="Open Sans" w:cs="Open Sans"/>
          <w:color w:val="000000" w:themeColor="text1"/>
          <w:sz w:val="22"/>
          <w:szCs w:val="22"/>
        </w:rPr>
        <w:t>Agency</w:t>
      </w:r>
      <w:r w:rsidR="006B20D2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="006B20D2">
        <w:rPr>
          <w:rFonts w:ascii="Open Sans" w:hAnsi="Open Sans" w:cs="Open Sans"/>
          <w:color w:val="000000" w:themeColor="text1"/>
          <w:sz w:val="22"/>
          <w:szCs w:val="22"/>
        </w:rPr>
        <w:t xml:space="preserve">Head or Designee </w:t>
      </w:r>
      <w:r w:rsidR="00482E36">
        <w:rPr>
          <w:rFonts w:ascii="Open Sans" w:hAnsi="Open Sans" w:cs="Open Sans"/>
          <w:color w:val="000000" w:themeColor="text1"/>
          <w:sz w:val="22"/>
          <w:szCs w:val="22"/>
        </w:rPr>
        <w:t>S</w:t>
      </w:r>
      <w:r w:rsidR="006B20D2" w:rsidRPr="005A4AD7">
        <w:rPr>
          <w:rFonts w:ascii="Open Sans" w:hAnsi="Open Sans" w:cs="Open Sans"/>
          <w:color w:val="000000" w:themeColor="text1"/>
          <w:sz w:val="22"/>
          <w:szCs w:val="22"/>
        </w:rPr>
        <w:t xml:space="preserve">ignature: </w:t>
      </w:r>
    </w:p>
    <w:sectPr w:rsidR="006B20D2" w:rsidSect="005C0004">
      <w:footerReference w:type="default" r:id="rId8"/>
      <w:footerReference w:type="first" r:id="rId9"/>
      <w:pgSz w:w="12240" w:h="15840" w:code="1"/>
      <w:pgMar w:top="1440" w:right="1440" w:bottom="576" w:left="1440" w:header="720" w:footer="706" w:gutter="0"/>
      <w:paperSrc w:first="7" w:other="7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C414D" w14:textId="77777777" w:rsidR="00AE73EA" w:rsidRDefault="00AE73EA" w:rsidP="0008466D">
      <w:r>
        <w:separator/>
      </w:r>
    </w:p>
  </w:endnote>
  <w:endnote w:type="continuationSeparator" w:id="0">
    <w:p w14:paraId="712CB17B" w14:textId="77777777" w:rsidR="00AE73EA" w:rsidRDefault="00AE73EA" w:rsidP="0008466D">
      <w:r>
        <w:continuationSeparator/>
      </w:r>
    </w:p>
  </w:endnote>
  <w:endnote w:type="continuationNotice" w:id="1">
    <w:p w14:paraId="062B2DD3" w14:textId="77777777" w:rsidR="00AE73EA" w:rsidRDefault="00AE73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2ADF2" w14:textId="77777777" w:rsidR="009369B2" w:rsidRDefault="009369B2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4915D" w14:textId="4F98C712" w:rsidR="00077EEB" w:rsidRDefault="00077EEB" w:rsidP="00077EE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6AE616" w14:textId="77777777" w:rsidR="00AE73EA" w:rsidRDefault="00AE73EA" w:rsidP="0008466D">
      <w:r>
        <w:separator/>
      </w:r>
    </w:p>
  </w:footnote>
  <w:footnote w:type="continuationSeparator" w:id="0">
    <w:p w14:paraId="5C373E3F" w14:textId="77777777" w:rsidR="00AE73EA" w:rsidRDefault="00AE73EA" w:rsidP="0008466D">
      <w:r>
        <w:continuationSeparator/>
      </w:r>
    </w:p>
  </w:footnote>
  <w:footnote w:type="continuationNotice" w:id="1">
    <w:p w14:paraId="35462B84" w14:textId="77777777" w:rsidR="00AE73EA" w:rsidRDefault="00AE73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3519"/>
    <w:multiLevelType w:val="hybridMultilevel"/>
    <w:tmpl w:val="5656AA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87918"/>
    <w:multiLevelType w:val="hybridMultilevel"/>
    <w:tmpl w:val="DB6070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153B41"/>
    <w:multiLevelType w:val="hybridMultilevel"/>
    <w:tmpl w:val="C2B4EAA6"/>
    <w:lvl w:ilvl="0" w:tplc="741AA800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63F9E"/>
    <w:multiLevelType w:val="hybridMultilevel"/>
    <w:tmpl w:val="951864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24A7B"/>
    <w:multiLevelType w:val="hybridMultilevel"/>
    <w:tmpl w:val="8BEAF8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21F51E6"/>
    <w:multiLevelType w:val="hybridMultilevel"/>
    <w:tmpl w:val="567E7D7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B009D"/>
    <w:multiLevelType w:val="hybridMultilevel"/>
    <w:tmpl w:val="62D6179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17793B66"/>
    <w:multiLevelType w:val="hybridMultilevel"/>
    <w:tmpl w:val="145ED2C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1B181B9C"/>
    <w:multiLevelType w:val="hybridMultilevel"/>
    <w:tmpl w:val="5A22346C"/>
    <w:lvl w:ilvl="0" w:tplc="E226624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21805"/>
    <w:multiLevelType w:val="hybridMultilevel"/>
    <w:tmpl w:val="F2FC4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875CE"/>
    <w:multiLevelType w:val="hybridMultilevel"/>
    <w:tmpl w:val="66B24A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F3EBF"/>
    <w:multiLevelType w:val="hybridMultilevel"/>
    <w:tmpl w:val="CA98CA6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E50BED"/>
    <w:multiLevelType w:val="hybridMultilevel"/>
    <w:tmpl w:val="7E9CAB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A86919"/>
    <w:multiLevelType w:val="hybridMultilevel"/>
    <w:tmpl w:val="546AC67E"/>
    <w:lvl w:ilvl="0" w:tplc="8BC22A8E">
      <w:numFmt w:val="bullet"/>
      <w:lvlText w:val="•"/>
      <w:lvlJc w:val="left"/>
      <w:pPr>
        <w:ind w:left="731" w:hanging="14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CCC4016">
      <w:numFmt w:val="bullet"/>
      <w:lvlText w:val="•"/>
      <w:lvlJc w:val="left"/>
      <w:pPr>
        <w:ind w:left="1684" w:hanging="140"/>
      </w:pPr>
      <w:rPr>
        <w:rFonts w:hint="default"/>
        <w:lang w:val="en-US" w:eastAsia="en-US" w:bidi="ar-SA"/>
      </w:rPr>
    </w:lvl>
    <w:lvl w:ilvl="2" w:tplc="EAF44CFC">
      <w:numFmt w:val="bullet"/>
      <w:lvlText w:val="•"/>
      <w:lvlJc w:val="left"/>
      <w:pPr>
        <w:ind w:left="2628" w:hanging="140"/>
      </w:pPr>
      <w:rPr>
        <w:rFonts w:hint="default"/>
        <w:lang w:val="en-US" w:eastAsia="en-US" w:bidi="ar-SA"/>
      </w:rPr>
    </w:lvl>
    <w:lvl w:ilvl="3" w:tplc="B6D23192">
      <w:numFmt w:val="bullet"/>
      <w:lvlText w:val="•"/>
      <w:lvlJc w:val="left"/>
      <w:pPr>
        <w:ind w:left="3572" w:hanging="140"/>
      </w:pPr>
      <w:rPr>
        <w:rFonts w:hint="default"/>
        <w:lang w:val="en-US" w:eastAsia="en-US" w:bidi="ar-SA"/>
      </w:rPr>
    </w:lvl>
    <w:lvl w:ilvl="4" w:tplc="F820AD3C">
      <w:numFmt w:val="bullet"/>
      <w:lvlText w:val="•"/>
      <w:lvlJc w:val="left"/>
      <w:pPr>
        <w:ind w:left="4516" w:hanging="140"/>
      </w:pPr>
      <w:rPr>
        <w:rFonts w:hint="default"/>
        <w:lang w:val="en-US" w:eastAsia="en-US" w:bidi="ar-SA"/>
      </w:rPr>
    </w:lvl>
    <w:lvl w:ilvl="5" w:tplc="7C044C5E">
      <w:numFmt w:val="bullet"/>
      <w:lvlText w:val="•"/>
      <w:lvlJc w:val="left"/>
      <w:pPr>
        <w:ind w:left="5460" w:hanging="140"/>
      </w:pPr>
      <w:rPr>
        <w:rFonts w:hint="default"/>
        <w:lang w:val="en-US" w:eastAsia="en-US" w:bidi="ar-SA"/>
      </w:rPr>
    </w:lvl>
    <w:lvl w:ilvl="6" w:tplc="47A8654E">
      <w:numFmt w:val="bullet"/>
      <w:lvlText w:val="•"/>
      <w:lvlJc w:val="left"/>
      <w:pPr>
        <w:ind w:left="6404" w:hanging="140"/>
      </w:pPr>
      <w:rPr>
        <w:rFonts w:hint="default"/>
        <w:lang w:val="en-US" w:eastAsia="en-US" w:bidi="ar-SA"/>
      </w:rPr>
    </w:lvl>
    <w:lvl w:ilvl="7" w:tplc="F89E8754">
      <w:numFmt w:val="bullet"/>
      <w:lvlText w:val="•"/>
      <w:lvlJc w:val="left"/>
      <w:pPr>
        <w:ind w:left="7348" w:hanging="140"/>
      </w:pPr>
      <w:rPr>
        <w:rFonts w:hint="default"/>
        <w:lang w:val="en-US" w:eastAsia="en-US" w:bidi="ar-SA"/>
      </w:rPr>
    </w:lvl>
    <w:lvl w:ilvl="8" w:tplc="3C3C2EC2">
      <w:numFmt w:val="bullet"/>
      <w:lvlText w:val="•"/>
      <w:lvlJc w:val="left"/>
      <w:pPr>
        <w:ind w:left="8292" w:hanging="140"/>
      </w:pPr>
      <w:rPr>
        <w:rFonts w:hint="default"/>
        <w:lang w:val="en-US" w:eastAsia="en-US" w:bidi="ar-SA"/>
      </w:rPr>
    </w:lvl>
  </w:abstractNum>
  <w:abstractNum w:abstractNumId="14" w15:restartNumberingAfterBreak="0">
    <w:nsid w:val="372D093E"/>
    <w:multiLevelType w:val="hybridMultilevel"/>
    <w:tmpl w:val="75FA79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47DE0"/>
    <w:multiLevelType w:val="hybridMultilevel"/>
    <w:tmpl w:val="B172DE00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9F177A"/>
    <w:multiLevelType w:val="hybridMultilevel"/>
    <w:tmpl w:val="A622E5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A1503D"/>
    <w:multiLevelType w:val="hybridMultilevel"/>
    <w:tmpl w:val="41FE1B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B027C"/>
    <w:multiLevelType w:val="hybridMultilevel"/>
    <w:tmpl w:val="02FCE01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3C3ACA"/>
    <w:multiLevelType w:val="hybridMultilevel"/>
    <w:tmpl w:val="4C92F5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6C5361"/>
    <w:multiLevelType w:val="hybridMultilevel"/>
    <w:tmpl w:val="524474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701B6"/>
    <w:multiLevelType w:val="hybridMultilevel"/>
    <w:tmpl w:val="8030375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5E30E0"/>
    <w:multiLevelType w:val="hybridMultilevel"/>
    <w:tmpl w:val="A21ED5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33C0C"/>
    <w:multiLevelType w:val="hybridMultilevel"/>
    <w:tmpl w:val="E2B250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9D82759"/>
    <w:multiLevelType w:val="hybridMultilevel"/>
    <w:tmpl w:val="964426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D126E66"/>
    <w:multiLevelType w:val="hybridMultilevel"/>
    <w:tmpl w:val="C5EEE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2996026">
    <w:abstractNumId w:val="12"/>
  </w:num>
  <w:num w:numId="2" w16cid:durableId="1180511970">
    <w:abstractNumId w:val="11"/>
  </w:num>
  <w:num w:numId="3" w16cid:durableId="414474471">
    <w:abstractNumId w:val="0"/>
  </w:num>
  <w:num w:numId="4" w16cid:durableId="1928154775">
    <w:abstractNumId w:val="16"/>
  </w:num>
  <w:num w:numId="5" w16cid:durableId="107088959">
    <w:abstractNumId w:val="18"/>
  </w:num>
  <w:num w:numId="6" w16cid:durableId="1008098846">
    <w:abstractNumId w:val="24"/>
  </w:num>
  <w:num w:numId="7" w16cid:durableId="562178881">
    <w:abstractNumId w:val="1"/>
  </w:num>
  <w:num w:numId="8" w16cid:durableId="2125877716">
    <w:abstractNumId w:val="19"/>
  </w:num>
  <w:num w:numId="9" w16cid:durableId="490759978">
    <w:abstractNumId w:val="5"/>
  </w:num>
  <w:num w:numId="10" w16cid:durableId="725107176">
    <w:abstractNumId w:val="21"/>
  </w:num>
  <w:num w:numId="11" w16cid:durableId="1253781165">
    <w:abstractNumId w:val="14"/>
  </w:num>
  <w:num w:numId="12" w16cid:durableId="1369992211">
    <w:abstractNumId w:val="23"/>
  </w:num>
  <w:num w:numId="13" w16cid:durableId="1980376475">
    <w:abstractNumId w:val="22"/>
  </w:num>
  <w:num w:numId="14" w16cid:durableId="1745451231">
    <w:abstractNumId w:val="3"/>
  </w:num>
  <w:num w:numId="15" w16cid:durableId="1759326031">
    <w:abstractNumId w:val="15"/>
  </w:num>
  <w:num w:numId="16" w16cid:durableId="183906560">
    <w:abstractNumId w:val="4"/>
  </w:num>
  <w:num w:numId="17" w16cid:durableId="1258296451">
    <w:abstractNumId w:val="10"/>
  </w:num>
  <w:num w:numId="18" w16cid:durableId="431170820">
    <w:abstractNumId w:val="20"/>
  </w:num>
  <w:num w:numId="19" w16cid:durableId="1487748355">
    <w:abstractNumId w:val="7"/>
  </w:num>
  <w:num w:numId="20" w16cid:durableId="915239448">
    <w:abstractNumId w:val="17"/>
  </w:num>
  <w:num w:numId="21" w16cid:durableId="1443577341">
    <w:abstractNumId w:val="8"/>
  </w:num>
  <w:num w:numId="22" w16cid:durableId="545291279">
    <w:abstractNumId w:val="6"/>
  </w:num>
  <w:num w:numId="23" w16cid:durableId="792016598">
    <w:abstractNumId w:val="25"/>
  </w:num>
  <w:num w:numId="24" w16cid:durableId="791170817">
    <w:abstractNumId w:val="13"/>
  </w:num>
  <w:num w:numId="25" w16cid:durableId="807824787">
    <w:abstractNumId w:val="2"/>
  </w:num>
  <w:num w:numId="26" w16cid:durableId="20029270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DYzNTCzNDUwNrRU0lEKTi0uzszPAykwNK8FAHg3EQctAAAA"/>
  </w:docVars>
  <w:rsids>
    <w:rsidRoot w:val="00E50E46"/>
    <w:rsid w:val="00002C53"/>
    <w:rsid w:val="0001259E"/>
    <w:rsid w:val="00013927"/>
    <w:rsid w:val="00013A93"/>
    <w:rsid w:val="00023CE2"/>
    <w:rsid w:val="00030E5A"/>
    <w:rsid w:val="0003284F"/>
    <w:rsid w:val="000341A8"/>
    <w:rsid w:val="00040228"/>
    <w:rsid w:val="00043C44"/>
    <w:rsid w:val="00046918"/>
    <w:rsid w:val="00046B17"/>
    <w:rsid w:val="00047BC9"/>
    <w:rsid w:val="000501D2"/>
    <w:rsid w:val="00053C94"/>
    <w:rsid w:val="0006162A"/>
    <w:rsid w:val="00063763"/>
    <w:rsid w:val="00065BCD"/>
    <w:rsid w:val="00077EEB"/>
    <w:rsid w:val="00081F85"/>
    <w:rsid w:val="0008466D"/>
    <w:rsid w:val="000A1680"/>
    <w:rsid w:val="000A1C2F"/>
    <w:rsid w:val="000A2697"/>
    <w:rsid w:val="000B4373"/>
    <w:rsid w:val="000C0D7E"/>
    <w:rsid w:val="000C3A0F"/>
    <w:rsid w:val="000C7F66"/>
    <w:rsid w:val="000D65B0"/>
    <w:rsid w:val="000D68D1"/>
    <w:rsid w:val="000D7E68"/>
    <w:rsid w:val="000E0E55"/>
    <w:rsid w:val="000E16A7"/>
    <w:rsid w:val="000E4791"/>
    <w:rsid w:val="000E4795"/>
    <w:rsid w:val="000F36D9"/>
    <w:rsid w:val="001036F3"/>
    <w:rsid w:val="00107078"/>
    <w:rsid w:val="00115202"/>
    <w:rsid w:val="0011567C"/>
    <w:rsid w:val="001200F5"/>
    <w:rsid w:val="00124349"/>
    <w:rsid w:val="001257BB"/>
    <w:rsid w:val="0012592A"/>
    <w:rsid w:val="0012770C"/>
    <w:rsid w:val="001319EE"/>
    <w:rsid w:val="0013497C"/>
    <w:rsid w:val="00136A88"/>
    <w:rsid w:val="00141298"/>
    <w:rsid w:val="00144827"/>
    <w:rsid w:val="00152232"/>
    <w:rsid w:val="00160592"/>
    <w:rsid w:val="00160E94"/>
    <w:rsid w:val="001628B7"/>
    <w:rsid w:val="001725AA"/>
    <w:rsid w:val="0017455E"/>
    <w:rsid w:val="00182511"/>
    <w:rsid w:val="00182BB4"/>
    <w:rsid w:val="00184523"/>
    <w:rsid w:val="001B0C75"/>
    <w:rsid w:val="001C0A52"/>
    <w:rsid w:val="001D7A50"/>
    <w:rsid w:val="001F12DD"/>
    <w:rsid w:val="001F43B9"/>
    <w:rsid w:val="001F58B8"/>
    <w:rsid w:val="00201E70"/>
    <w:rsid w:val="00211CA0"/>
    <w:rsid w:val="002143D1"/>
    <w:rsid w:val="002328DC"/>
    <w:rsid w:val="00241677"/>
    <w:rsid w:val="00244CF7"/>
    <w:rsid w:val="00252CB1"/>
    <w:rsid w:val="00260089"/>
    <w:rsid w:val="002661C0"/>
    <w:rsid w:val="002671EC"/>
    <w:rsid w:val="002751A9"/>
    <w:rsid w:val="00277BA6"/>
    <w:rsid w:val="00284A05"/>
    <w:rsid w:val="00285953"/>
    <w:rsid w:val="0029067E"/>
    <w:rsid w:val="002913DB"/>
    <w:rsid w:val="002974F2"/>
    <w:rsid w:val="002A0B77"/>
    <w:rsid w:val="002A375D"/>
    <w:rsid w:val="002A4543"/>
    <w:rsid w:val="002A5371"/>
    <w:rsid w:val="002A53DA"/>
    <w:rsid w:val="002B6ACE"/>
    <w:rsid w:val="002B77A0"/>
    <w:rsid w:val="002B7834"/>
    <w:rsid w:val="002D23C4"/>
    <w:rsid w:val="002D3F71"/>
    <w:rsid w:val="002D62B8"/>
    <w:rsid w:val="002D6E87"/>
    <w:rsid w:val="002D7926"/>
    <w:rsid w:val="002E0014"/>
    <w:rsid w:val="002F2902"/>
    <w:rsid w:val="002F2DEC"/>
    <w:rsid w:val="00303D91"/>
    <w:rsid w:val="00312525"/>
    <w:rsid w:val="00315F3A"/>
    <w:rsid w:val="0031621F"/>
    <w:rsid w:val="00316460"/>
    <w:rsid w:val="003174E0"/>
    <w:rsid w:val="003204C1"/>
    <w:rsid w:val="003225A1"/>
    <w:rsid w:val="0032517F"/>
    <w:rsid w:val="00326904"/>
    <w:rsid w:val="00330BC1"/>
    <w:rsid w:val="00342263"/>
    <w:rsid w:val="0035246F"/>
    <w:rsid w:val="003604EB"/>
    <w:rsid w:val="003729B7"/>
    <w:rsid w:val="00376D09"/>
    <w:rsid w:val="00381844"/>
    <w:rsid w:val="00385728"/>
    <w:rsid w:val="003875BA"/>
    <w:rsid w:val="003938AC"/>
    <w:rsid w:val="003940B5"/>
    <w:rsid w:val="003A3F74"/>
    <w:rsid w:val="003A7640"/>
    <w:rsid w:val="003C032D"/>
    <w:rsid w:val="003C2EDB"/>
    <w:rsid w:val="003D2F6E"/>
    <w:rsid w:val="003D4766"/>
    <w:rsid w:val="003D61DD"/>
    <w:rsid w:val="003E5E02"/>
    <w:rsid w:val="003F6E48"/>
    <w:rsid w:val="00404ED9"/>
    <w:rsid w:val="00412411"/>
    <w:rsid w:val="00415BFF"/>
    <w:rsid w:val="00421202"/>
    <w:rsid w:val="00421916"/>
    <w:rsid w:val="00422C52"/>
    <w:rsid w:val="004231D8"/>
    <w:rsid w:val="00430D2F"/>
    <w:rsid w:val="0043271C"/>
    <w:rsid w:val="00432F44"/>
    <w:rsid w:val="004341D1"/>
    <w:rsid w:val="004405BE"/>
    <w:rsid w:val="0044105D"/>
    <w:rsid w:val="00442AC4"/>
    <w:rsid w:val="004449DB"/>
    <w:rsid w:val="00461634"/>
    <w:rsid w:val="00467ED2"/>
    <w:rsid w:val="00470D74"/>
    <w:rsid w:val="004766B0"/>
    <w:rsid w:val="00482E36"/>
    <w:rsid w:val="0049156C"/>
    <w:rsid w:val="00497D86"/>
    <w:rsid w:val="004A7273"/>
    <w:rsid w:val="004B2E5B"/>
    <w:rsid w:val="004B3100"/>
    <w:rsid w:val="004B533C"/>
    <w:rsid w:val="004B61E7"/>
    <w:rsid w:val="004C1F6C"/>
    <w:rsid w:val="004C6EAC"/>
    <w:rsid w:val="004C7222"/>
    <w:rsid w:val="004D5985"/>
    <w:rsid w:val="004F6405"/>
    <w:rsid w:val="004F6ADC"/>
    <w:rsid w:val="004F7625"/>
    <w:rsid w:val="00506610"/>
    <w:rsid w:val="0051569F"/>
    <w:rsid w:val="00527B41"/>
    <w:rsid w:val="005306B3"/>
    <w:rsid w:val="00530835"/>
    <w:rsid w:val="00531756"/>
    <w:rsid w:val="0053537A"/>
    <w:rsid w:val="005362C8"/>
    <w:rsid w:val="00545CE0"/>
    <w:rsid w:val="005464CA"/>
    <w:rsid w:val="005466B5"/>
    <w:rsid w:val="00546765"/>
    <w:rsid w:val="00547E4F"/>
    <w:rsid w:val="0055355C"/>
    <w:rsid w:val="005577C9"/>
    <w:rsid w:val="0056684D"/>
    <w:rsid w:val="00567D1D"/>
    <w:rsid w:val="0058006D"/>
    <w:rsid w:val="0058198A"/>
    <w:rsid w:val="00594826"/>
    <w:rsid w:val="0059508A"/>
    <w:rsid w:val="00595325"/>
    <w:rsid w:val="005A23B2"/>
    <w:rsid w:val="005A4AD7"/>
    <w:rsid w:val="005B0AF5"/>
    <w:rsid w:val="005B0F02"/>
    <w:rsid w:val="005B182D"/>
    <w:rsid w:val="005B27F5"/>
    <w:rsid w:val="005B6495"/>
    <w:rsid w:val="005C0004"/>
    <w:rsid w:val="005C5054"/>
    <w:rsid w:val="005C5D14"/>
    <w:rsid w:val="005D50D5"/>
    <w:rsid w:val="005D5121"/>
    <w:rsid w:val="005D6458"/>
    <w:rsid w:val="005F0306"/>
    <w:rsid w:val="005F27B2"/>
    <w:rsid w:val="00604D21"/>
    <w:rsid w:val="00605938"/>
    <w:rsid w:val="00606321"/>
    <w:rsid w:val="006248F1"/>
    <w:rsid w:val="00625B99"/>
    <w:rsid w:val="00627FF4"/>
    <w:rsid w:val="006302A4"/>
    <w:rsid w:val="006325A9"/>
    <w:rsid w:val="00636B8F"/>
    <w:rsid w:val="006437F8"/>
    <w:rsid w:val="00647CD6"/>
    <w:rsid w:val="00650115"/>
    <w:rsid w:val="00654CE6"/>
    <w:rsid w:val="006719F5"/>
    <w:rsid w:val="00674CCD"/>
    <w:rsid w:val="00677DB3"/>
    <w:rsid w:val="00680BA9"/>
    <w:rsid w:val="00681AB8"/>
    <w:rsid w:val="0068291A"/>
    <w:rsid w:val="006848B8"/>
    <w:rsid w:val="00684B1A"/>
    <w:rsid w:val="00693D8E"/>
    <w:rsid w:val="00696806"/>
    <w:rsid w:val="006A2FF1"/>
    <w:rsid w:val="006A319F"/>
    <w:rsid w:val="006A496A"/>
    <w:rsid w:val="006B12DF"/>
    <w:rsid w:val="006B20D2"/>
    <w:rsid w:val="006B4909"/>
    <w:rsid w:val="006C1458"/>
    <w:rsid w:val="006C5D72"/>
    <w:rsid w:val="006C7254"/>
    <w:rsid w:val="006D6B61"/>
    <w:rsid w:val="006E4EEC"/>
    <w:rsid w:val="006F5125"/>
    <w:rsid w:val="006F5EA0"/>
    <w:rsid w:val="0070066F"/>
    <w:rsid w:val="00730AE9"/>
    <w:rsid w:val="007353C7"/>
    <w:rsid w:val="007400B6"/>
    <w:rsid w:val="00740929"/>
    <w:rsid w:val="007445C7"/>
    <w:rsid w:val="00745EA9"/>
    <w:rsid w:val="00752942"/>
    <w:rsid w:val="00753D2D"/>
    <w:rsid w:val="00765422"/>
    <w:rsid w:val="00766F70"/>
    <w:rsid w:val="00767E30"/>
    <w:rsid w:val="00773B36"/>
    <w:rsid w:val="00774178"/>
    <w:rsid w:val="0077460E"/>
    <w:rsid w:val="007766CF"/>
    <w:rsid w:val="00777059"/>
    <w:rsid w:val="00777487"/>
    <w:rsid w:val="007804F9"/>
    <w:rsid w:val="007841C7"/>
    <w:rsid w:val="007842BB"/>
    <w:rsid w:val="00784F4A"/>
    <w:rsid w:val="00785F89"/>
    <w:rsid w:val="007865DD"/>
    <w:rsid w:val="007874C2"/>
    <w:rsid w:val="00796E74"/>
    <w:rsid w:val="007A470D"/>
    <w:rsid w:val="007B04E1"/>
    <w:rsid w:val="007B0937"/>
    <w:rsid w:val="007B4040"/>
    <w:rsid w:val="007C0310"/>
    <w:rsid w:val="007C5A5C"/>
    <w:rsid w:val="007C6702"/>
    <w:rsid w:val="007D3899"/>
    <w:rsid w:val="007E053E"/>
    <w:rsid w:val="007E6370"/>
    <w:rsid w:val="007F1270"/>
    <w:rsid w:val="007F4533"/>
    <w:rsid w:val="007F4968"/>
    <w:rsid w:val="007F719E"/>
    <w:rsid w:val="00803985"/>
    <w:rsid w:val="00814FC5"/>
    <w:rsid w:val="0081683C"/>
    <w:rsid w:val="008210E1"/>
    <w:rsid w:val="008247CA"/>
    <w:rsid w:val="00824AB3"/>
    <w:rsid w:val="00825D2A"/>
    <w:rsid w:val="00825FF6"/>
    <w:rsid w:val="0082721E"/>
    <w:rsid w:val="008437E1"/>
    <w:rsid w:val="0084519A"/>
    <w:rsid w:val="008463C2"/>
    <w:rsid w:val="00851099"/>
    <w:rsid w:val="0085787C"/>
    <w:rsid w:val="00857906"/>
    <w:rsid w:val="008608D8"/>
    <w:rsid w:val="00862849"/>
    <w:rsid w:val="008654A1"/>
    <w:rsid w:val="00867CE1"/>
    <w:rsid w:val="00873E1F"/>
    <w:rsid w:val="00890819"/>
    <w:rsid w:val="00890ED1"/>
    <w:rsid w:val="008A495A"/>
    <w:rsid w:val="008B1857"/>
    <w:rsid w:val="008B5E48"/>
    <w:rsid w:val="008B7F02"/>
    <w:rsid w:val="008C008A"/>
    <w:rsid w:val="008C0A02"/>
    <w:rsid w:val="008C4176"/>
    <w:rsid w:val="008D37A9"/>
    <w:rsid w:val="008D4AF7"/>
    <w:rsid w:val="008E5811"/>
    <w:rsid w:val="008E6E70"/>
    <w:rsid w:val="008F0037"/>
    <w:rsid w:val="008F33F3"/>
    <w:rsid w:val="008F6344"/>
    <w:rsid w:val="008F74EA"/>
    <w:rsid w:val="0092053A"/>
    <w:rsid w:val="00925E22"/>
    <w:rsid w:val="009304F0"/>
    <w:rsid w:val="009369B2"/>
    <w:rsid w:val="00937201"/>
    <w:rsid w:val="00946457"/>
    <w:rsid w:val="009472DF"/>
    <w:rsid w:val="00952B09"/>
    <w:rsid w:val="009610EB"/>
    <w:rsid w:val="00964EA1"/>
    <w:rsid w:val="009654A1"/>
    <w:rsid w:val="009666CA"/>
    <w:rsid w:val="0097263A"/>
    <w:rsid w:val="00972F03"/>
    <w:rsid w:val="0097726A"/>
    <w:rsid w:val="00993003"/>
    <w:rsid w:val="00993036"/>
    <w:rsid w:val="009938A8"/>
    <w:rsid w:val="009A0AC1"/>
    <w:rsid w:val="009B0CE1"/>
    <w:rsid w:val="009B5BF4"/>
    <w:rsid w:val="009B74EC"/>
    <w:rsid w:val="009C26D1"/>
    <w:rsid w:val="009C7486"/>
    <w:rsid w:val="009D0A8B"/>
    <w:rsid w:val="009D49BF"/>
    <w:rsid w:val="009E047F"/>
    <w:rsid w:val="009E1CCF"/>
    <w:rsid w:val="009F76FC"/>
    <w:rsid w:val="00A02AE5"/>
    <w:rsid w:val="00A32130"/>
    <w:rsid w:val="00A33E2F"/>
    <w:rsid w:val="00A43872"/>
    <w:rsid w:val="00A4467E"/>
    <w:rsid w:val="00A51A72"/>
    <w:rsid w:val="00A54EB1"/>
    <w:rsid w:val="00A622CA"/>
    <w:rsid w:val="00A640BD"/>
    <w:rsid w:val="00A85754"/>
    <w:rsid w:val="00A86A39"/>
    <w:rsid w:val="00A912C2"/>
    <w:rsid w:val="00A91CE4"/>
    <w:rsid w:val="00A93275"/>
    <w:rsid w:val="00AB6E73"/>
    <w:rsid w:val="00AC5D31"/>
    <w:rsid w:val="00AC6657"/>
    <w:rsid w:val="00AC7032"/>
    <w:rsid w:val="00AD364B"/>
    <w:rsid w:val="00AD715E"/>
    <w:rsid w:val="00AE344B"/>
    <w:rsid w:val="00AE3BC9"/>
    <w:rsid w:val="00AE73EA"/>
    <w:rsid w:val="00AE7DC5"/>
    <w:rsid w:val="00AF1363"/>
    <w:rsid w:val="00AF2246"/>
    <w:rsid w:val="00AF6AE0"/>
    <w:rsid w:val="00B019AF"/>
    <w:rsid w:val="00B01BE0"/>
    <w:rsid w:val="00B035EB"/>
    <w:rsid w:val="00B15AF6"/>
    <w:rsid w:val="00B256BE"/>
    <w:rsid w:val="00B27235"/>
    <w:rsid w:val="00B27FCD"/>
    <w:rsid w:val="00B41ADF"/>
    <w:rsid w:val="00B6794E"/>
    <w:rsid w:val="00B87057"/>
    <w:rsid w:val="00B9364E"/>
    <w:rsid w:val="00B94CF5"/>
    <w:rsid w:val="00BA0709"/>
    <w:rsid w:val="00BA4314"/>
    <w:rsid w:val="00BA676D"/>
    <w:rsid w:val="00BB116B"/>
    <w:rsid w:val="00BB1CDE"/>
    <w:rsid w:val="00BB668C"/>
    <w:rsid w:val="00BC5FB1"/>
    <w:rsid w:val="00BC74FA"/>
    <w:rsid w:val="00BC7FB5"/>
    <w:rsid w:val="00BE2129"/>
    <w:rsid w:val="00BE37AB"/>
    <w:rsid w:val="00BE5555"/>
    <w:rsid w:val="00BF73B9"/>
    <w:rsid w:val="00BF7B3C"/>
    <w:rsid w:val="00C03FC5"/>
    <w:rsid w:val="00C0424C"/>
    <w:rsid w:val="00C1322B"/>
    <w:rsid w:val="00C15BB0"/>
    <w:rsid w:val="00C17D62"/>
    <w:rsid w:val="00C201BE"/>
    <w:rsid w:val="00C2372F"/>
    <w:rsid w:val="00C25F95"/>
    <w:rsid w:val="00C27F13"/>
    <w:rsid w:val="00C30F7E"/>
    <w:rsid w:val="00C42D7E"/>
    <w:rsid w:val="00C53763"/>
    <w:rsid w:val="00C5408E"/>
    <w:rsid w:val="00C55781"/>
    <w:rsid w:val="00C63071"/>
    <w:rsid w:val="00C71E43"/>
    <w:rsid w:val="00C75450"/>
    <w:rsid w:val="00C91773"/>
    <w:rsid w:val="00C92137"/>
    <w:rsid w:val="00C933EC"/>
    <w:rsid w:val="00C948AF"/>
    <w:rsid w:val="00CA334F"/>
    <w:rsid w:val="00CA4045"/>
    <w:rsid w:val="00CB0B25"/>
    <w:rsid w:val="00CB17BD"/>
    <w:rsid w:val="00CB3E5E"/>
    <w:rsid w:val="00CB3E8C"/>
    <w:rsid w:val="00CB522D"/>
    <w:rsid w:val="00CB68CC"/>
    <w:rsid w:val="00CC1CBC"/>
    <w:rsid w:val="00CC70A4"/>
    <w:rsid w:val="00CD4DB4"/>
    <w:rsid w:val="00CD6086"/>
    <w:rsid w:val="00CE0FF4"/>
    <w:rsid w:val="00CE4285"/>
    <w:rsid w:val="00CF03D1"/>
    <w:rsid w:val="00CF0744"/>
    <w:rsid w:val="00CF27F5"/>
    <w:rsid w:val="00CF2C6C"/>
    <w:rsid w:val="00D027BD"/>
    <w:rsid w:val="00D04502"/>
    <w:rsid w:val="00D10EE7"/>
    <w:rsid w:val="00D14588"/>
    <w:rsid w:val="00D22D2E"/>
    <w:rsid w:val="00D2382B"/>
    <w:rsid w:val="00D26C9C"/>
    <w:rsid w:val="00D35B7F"/>
    <w:rsid w:val="00D44178"/>
    <w:rsid w:val="00D508B0"/>
    <w:rsid w:val="00D57B5A"/>
    <w:rsid w:val="00D638C0"/>
    <w:rsid w:val="00D6554B"/>
    <w:rsid w:val="00D66885"/>
    <w:rsid w:val="00D67C3D"/>
    <w:rsid w:val="00D67CCF"/>
    <w:rsid w:val="00D735E2"/>
    <w:rsid w:val="00D75175"/>
    <w:rsid w:val="00D766CE"/>
    <w:rsid w:val="00D776E7"/>
    <w:rsid w:val="00D87BC7"/>
    <w:rsid w:val="00DB1319"/>
    <w:rsid w:val="00DB3D0A"/>
    <w:rsid w:val="00DB447A"/>
    <w:rsid w:val="00DC0818"/>
    <w:rsid w:val="00DC3472"/>
    <w:rsid w:val="00DC373E"/>
    <w:rsid w:val="00DC4D72"/>
    <w:rsid w:val="00DD022E"/>
    <w:rsid w:val="00DD616D"/>
    <w:rsid w:val="00DE09BF"/>
    <w:rsid w:val="00DE1136"/>
    <w:rsid w:val="00DF1492"/>
    <w:rsid w:val="00DF2E0B"/>
    <w:rsid w:val="00DF61CF"/>
    <w:rsid w:val="00DF6CB1"/>
    <w:rsid w:val="00E00BD5"/>
    <w:rsid w:val="00E0405F"/>
    <w:rsid w:val="00E0489D"/>
    <w:rsid w:val="00E05212"/>
    <w:rsid w:val="00E068DF"/>
    <w:rsid w:val="00E15ADE"/>
    <w:rsid w:val="00E17937"/>
    <w:rsid w:val="00E17E25"/>
    <w:rsid w:val="00E244C8"/>
    <w:rsid w:val="00E258DA"/>
    <w:rsid w:val="00E25B08"/>
    <w:rsid w:val="00E3159F"/>
    <w:rsid w:val="00E360F9"/>
    <w:rsid w:val="00E404AB"/>
    <w:rsid w:val="00E42567"/>
    <w:rsid w:val="00E42FA2"/>
    <w:rsid w:val="00E45D2F"/>
    <w:rsid w:val="00E50E46"/>
    <w:rsid w:val="00E512FD"/>
    <w:rsid w:val="00E60056"/>
    <w:rsid w:val="00E61B88"/>
    <w:rsid w:val="00E71BAD"/>
    <w:rsid w:val="00E72BCF"/>
    <w:rsid w:val="00E73562"/>
    <w:rsid w:val="00E762F1"/>
    <w:rsid w:val="00E77091"/>
    <w:rsid w:val="00E80945"/>
    <w:rsid w:val="00E81BA2"/>
    <w:rsid w:val="00E85ED8"/>
    <w:rsid w:val="00E91192"/>
    <w:rsid w:val="00E9162B"/>
    <w:rsid w:val="00E96F8D"/>
    <w:rsid w:val="00EA0A5E"/>
    <w:rsid w:val="00EA1B15"/>
    <w:rsid w:val="00EB21A3"/>
    <w:rsid w:val="00EC0D3D"/>
    <w:rsid w:val="00EC3D59"/>
    <w:rsid w:val="00ED0CA1"/>
    <w:rsid w:val="00ED2960"/>
    <w:rsid w:val="00ED2B70"/>
    <w:rsid w:val="00ED732C"/>
    <w:rsid w:val="00EE199E"/>
    <w:rsid w:val="00EE33FC"/>
    <w:rsid w:val="00EF14C6"/>
    <w:rsid w:val="00EF6511"/>
    <w:rsid w:val="00F0522B"/>
    <w:rsid w:val="00F07BC4"/>
    <w:rsid w:val="00F16F3E"/>
    <w:rsid w:val="00F25ABC"/>
    <w:rsid w:val="00F26C24"/>
    <w:rsid w:val="00F40ECB"/>
    <w:rsid w:val="00F41BBB"/>
    <w:rsid w:val="00F43298"/>
    <w:rsid w:val="00F45F9F"/>
    <w:rsid w:val="00F509DA"/>
    <w:rsid w:val="00F52A07"/>
    <w:rsid w:val="00F52D28"/>
    <w:rsid w:val="00F62C5D"/>
    <w:rsid w:val="00F64643"/>
    <w:rsid w:val="00F70F1E"/>
    <w:rsid w:val="00F734BC"/>
    <w:rsid w:val="00F74DDF"/>
    <w:rsid w:val="00F761D4"/>
    <w:rsid w:val="00F82844"/>
    <w:rsid w:val="00F835E1"/>
    <w:rsid w:val="00F839E0"/>
    <w:rsid w:val="00F85AD6"/>
    <w:rsid w:val="00F873A6"/>
    <w:rsid w:val="00F93FB7"/>
    <w:rsid w:val="00F96508"/>
    <w:rsid w:val="00FA09E3"/>
    <w:rsid w:val="00FA14EA"/>
    <w:rsid w:val="00FA2141"/>
    <w:rsid w:val="00FA525B"/>
    <w:rsid w:val="00FB60B6"/>
    <w:rsid w:val="00FB77CB"/>
    <w:rsid w:val="00FC44A4"/>
    <w:rsid w:val="00FC7917"/>
    <w:rsid w:val="00FD479F"/>
    <w:rsid w:val="00FD696C"/>
    <w:rsid w:val="00FE721F"/>
    <w:rsid w:val="00FF077D"/>
    <w:rsid w:val="00FF353B"/>
    <w:rsid w:val="2C69D3DA"/>
    <w:rsid w:val="31C20677"/>
    <w:rsid w:val="523E901D"/>
    <w:rsid w:val="614B2990"/>
    <w:rsid w:val="742B850C"/>
    <w:rsid w:val="7E084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C5BC8"/>
  <w15:docId w15:val="{95DD199F-FF83-44FF-8D87-09C3B963E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75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7A5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466D"/>
    <w:pPr>
      <w:spacing w:after="0" w:line="240" w:lineRule="auto"/>
    </w:pPr>
    <w:rPr>
      <w:rFonts w:ascii="Open Sans" w:eastAsia="Calibri" w:hAnsi="Open Sans" w:cs="Open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84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466D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08466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84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466D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875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75B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75B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5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5B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5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5BA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132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0E5A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3940B5"/>
    <w:pPr>
      <w:spacing w:after="0" w:line="240" w:lineRule="auto"/>
    </w:pPr>
    <w:rPr>
      <w:rFonts w:ascii="Open Sans" w:hAnsi="Open Sans" w:cs="Open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40B5"/>
    <w:pPr>
      <w:ind w:left="720"/>
      <w:contextualSpacing/>
    </w:pPr>
  </w:style>
  <w:style w:type="paragraph" w:styleId="Revision">
    <w:name w:val="Revision"/>
    <w:hidden/>
    <w:uiPriority w:val="99"/>
    <w:semiHidden/>
    <w:rsid w:val="004410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BE21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D7A5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65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82560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67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5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32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706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479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0783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25B16D-D923-4A04-996A-C37F299CE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C Staff</dc:creator>
  <cp:keywords/>
  <dc:description/>
  <cp:lastModifiedBy>Journey A. Ellison</cp:lastModifiedBy>
  <cp:revision>4</cp:revision>
  <cp:lastPrinted>2025-09-04T15:56:00Z</cp:lastPrinted>
  <dcterms:created xsi:type="dcterms:W3CDTF">2026-03-10T15:53:00Z</dcterms:created>
  <dcterms:modified xsi:type="dcterms:W3CDTF">2026-03-16T17:34:00Z</dcterms:modified>
</cp:coreProperties>
</file>